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DE90F" w14:textId="77777777" w:rsidR="00F8084C" w:rsidRPr="00AF5CAA" w:rsidRDefault="00F8084C">
      <w:pPr>
        <w:rPr>
          <w:rFonts w:ascii="Century Schoolbook" w:hAnsi="Century Schoolbook"/>
          <w:sz w:val="24"/>
          <w:szCs w:val="24"/>
        </w:rPr>
      </w:pPr>
    </w:p>
    <w:p w14:paraId="01F286C5" w14:textId="77777777" w:rsidR="00F8084C" w:rsidRPr="00AF5CAA" w:rsidRDefault="00F8084C" w:rsidP="00D77A77">
      <w:pPr>
        <w:jc w:val="center"/>
        <w:rPr>
          <w:rFonts w:ascii="Century Schoolbook" w:hAnsi="Century Schoolbook"/>
          <w:sz w:val="24"/>
          <w:szCs w:val="24"/>
        </w:rPr>
      </w:pPr>
    </w:p>
    <w:p w14:paraId="5028EE63" w14:textId="77777777" w:rsidR="00BA0BD0" w:rsidRPr="00AF5CAA" w:rsidRDefault="00482406" w:rsidP="00D77A77">
      <w:pPr>
        <w:spacing w:line="240" w:lineRule="auto"/>
        <w:contextualSpacing/>
        <w:jc w:val="center"/>
        <w:rPr>
          <w:rFonts w:ascii="Century Schoolbook" w:hAnsi="Century Schoolbook"/>
          <w:sz w:val="24"/>
          <w:szCs w:val="24"/>
        </w:rPr>
      </w:pPr>
      <w:r w:rsidRPr="00AF5CAA">
        <w:rPr>
          <w:rFonts w:ascii="Century Schoolbook" w:hAnsi="Century Schoolbook"/>
          <w:sz w:val="24"/>
          <w:szCs w:val="24"/>
        </w:rPr>
        <w:t>Accessibility (508) Oversight Committee</w:t>
      </w:r>
    </w:p>
    <w:p w14:paraId="4D4E2CFE" w14:textId="164F4EAF" w:rsidR="00F8084C" w:rsidRPr="00AF5CAA" w:rsidRDefault="00323D13" w:rsidP="00D77A77">
      <w:pPr>
        <w:spacing w:line="240" w:lineRule="auto"/>
        <w:contextualSpacing/>
        <w:jc w:val="center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Virtual</w:t>
      </w:r>
    </w:p>
    <w:p w14:paraId="0160A53A" w14:textId="13A7FE60" w:rsidR="00323D13" w:rsidRDefault="005A06FD" w:rsidP="00D77A77">
      <w:pPr>
        <w:spacing w:line="240" w:lineRule="auto"/>
        <w:contextualSpacing/>
        <w:jc w:val="center"/>
        <w:rPr>
          <w:rFonts w:ascii="Century Schoolbook" w:hAnsi="Century Schoolbook"/>
          <w:sz w:val="24"/>
          <w:szCs w:val="24"/>
        </w:rPr>
      </w:pPr>
      <w:r w:rsidRPr="005A06FD">
        <w:rPr>
          <w:rFonts w:ascii="Century Schoolbook" w:hAnsi="Century Schoolbook"/>
          <w:sz w:val="24"/>
          <w:szCs w:val="24"/>
        </w:rPr>
        <w:t>April 24</w:t>
      </w:r>
      <w:r w:rsidRPr="005A06FD">
        <w:rPr>
          <w:rFonts w:ascii="Century Schoolbook" w:hAnsi="Century Schoolbook"/>
          <w:sz w:val="24"/>
          <w:szCs w:val="24"/>
          <w:vertAlign w:val="superscript"/>
        </w:rPr>
        <w:t>th</w:t>
      </w:r>
      <w:r w:rsidRPr="005A06FD">
        <w:rPr>
          <w:rFonts w:ascii="Century Schoolbook" w:hAnsi="Century Schoolbook"/>
          <w:sz w:val="24"/>
          <w:szCs w:val="24"/>
        </w:rPr>
        <w:t>,</w:t>
      </w:r>
      <w:r w:rsidR="00323D13">
        <w:rPr>
          <w:rFonts w:ascii="Century Schoolbook" w:hAnsi="Century Schoolbook"/>
          <w:sz w:val="24"/>
          <w:szCs w:val="24"/>
        </w:rPr>
        <w:t xml:space="preserve"> 2020</w:t>
      </w:r>
    </w:p>
    <w:p w14:paraId="484E1687" w14:textId="06861F5C" w:rsidR="00BA0BD0" w:rsidRPr="00AF5CAA" w:rsidRDefault="0019659F" w:rsidP="00D77A77">
      <w:pPr>
        <w:spacing w:line="240" w:lineRule="auto"/>
        <w:contextualSpacing/>
        <w:jc w:val="center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9:</w:t>
      </w:r>
      <w:r w:rsidR="00323D13">
        <w:rPr>
          <w:rFonts w:ascii="Century Schoolbook" w:hAnsi="Century Schoolbook"/>
          <w:sz w:val="24"/>
          <w:szCs w:val="24"/>
        </w:rPr>
        <w:t>0</w:t>
      </w:r>
      <w:r>
        <w:rPr>
          <w:rFonts w:ascii="Century Schoolbook" w:hAnsi="Century Schoolbook"/>
          <w:sz w:val="24"/>
          <w:szCs w:val="24"/>
        </w:rPr>
        <w:t>0 -10</w:t>
      </w:r>
      <w:r w:rsidR="00BA0BD0" w:rsidRPr="00AF5CAA">
        <w:rPr>
          <w:rFonts w:ascii="Century Schoolbook" w:hAnsi="Century Schoolbook"/>
          <w:sz w:val="24"/>
          <w:szCs w:val="24"/>
        </w:rPr>
        <w:t>:00</w:t>
      </w:r>
    </w:p>
    <w:p w14:paraId="76C30338" w14:textId="77777777" w:rsidR="00482406" w:rsidRDefault="00482406" w:rsidP="00D77A77">
      <w:pPr>
        <w:spacing w:line="240" w:lineRule="auto"/>
        <w:contextualSpacing/>
        <w:jc w:val="center"/>
        <w:rPr>
          <w:rFonts w:ascii="Century Schoolbook" w:hAnsi="Century Schoolbook"/>
          <w:sz w:val="24"/>
          <w:szCs w:val="24"/>
        </w:rPr>
      </w:pPr>
    </w:p>
    <w:p w14:paraId="325F74CE" w14:textId="0A04D4AD" w:rsidR="002D11A9" w:rsidRDefault="002D11A9" w:rsidP="002D11A9">
      <w:pPr>
        <w:spacing w:line="240" w:lineRule="auto"/>
        <w:contextualSpacing/>
        <w:jc w:val="center"/>
        <w:rPr>
          <w:rFonts w:ascii="Century Schoolbook" w:hAnsi="Century Schoolbook"/>
          <w:color w:val="FF0000"/>
          <w:sz w:val="24"/>
          <w:szCs w:val="24"/>
        </w:rPr>
      </w:pPr>
      <w:r w:rsidRPr="002D11A9">
        <w:rPr>
          <w:rFonts w:ascii="Century Schoolbook" w:hAnsi="Century Schoolbook"/>
          <w:color w:val="FF0000"/>
          <w:sz w:val="24"/>
          <w:szCs w:val="24"/>
        </w:rPr>
        <w:t>Attention: All Meetings Will Be Recorded</w:t>
      </w:r>
    </w:p>
    <w:p w14:paraId="1310C740" w14:textId="77777777" w:rsidR="002D11A9" w:rsidRPr="002D11A9" w:rsidRDefault="002D11A9" w:rsidP="002D11A9">
      <w:pPr>
        <w:spacing w:line="240" w:lineRule="auto"/>
        <w:contextualSpacing/>
        <w:jc w:val="center"/>
        <w:rPr>
          <w:rFonts w:ascii="Century Schoolbook" w:hAnsi="Century Schoolbook"/>
          <w:color w:val="FF0000"/>
          <w:sz w:val="24"/>
          <w:szCs w:val="24"/>
        </w:rPr>
      </w:pPr>
    </w:p>
    <w:p w14:paraId="05B88F83" w14:textId="77777777" w:rsidR="00F8084C" w:rsidRDefault="00F8084C" w:rsidP="00D77A77">
      <w:pPr>
        <w:tabs>
          <w:tab w:val="left" w:pos="1245"/>
          <w:tab w:val="center" w:pos="4680"/>
        </w:tabs>
        <w:spacing w:line="240" w:lineRule="auto"/>
        <w:contextualSpacing/>
        <w:jc w:val="center"/>
        <w:rPr>
          <w:rFonts w:ascii="Century Schoolbook" w:hAnsi="Century Schoolbook"/>
          <w:b/>
          <w:sz w:val="28"/>
          <w:szCs w:val="28"/>
        </w:rPr>
      </w:pPr>
      <w:r w:rsidRPr="00A4367C">
        <w:rPr>
          <w:rFonts w:ascii="Century Schoolbook" w:hAnsi="Century Schoolbook"/>
          <w:b/>
          <w:sz w:val="28"/>
          <w:szCs w:val="28"/>
        </w:rPr>
        <w:t>Agenda</w:t>
      </w:r>
    </w:p>
    <w:p w14:paraId="14663CFB" w14:textId="77777777" w:rsidR="00311CDD" w:rsidRDefault="00311CDD" w:rsidP="00D77A77">
      <w:pPr>
        <w:tabs>
          <w:tab w:val="left" w:pos="1245"/>
          <w:tab w:val="center" w:pos="4680"/>
        </w:tabs>
        <w:spacing w:line="240" w:lineRule="auto"/>
        <w:contextualSpacing/>
        <w:jc w:val="center"/>
        <w:rPr>
          <w:rFonts w:ascii="Century Schoolbook" w:hAnsi="Century Schoolbook"/>
          <w:b/>
          <w:sz w:val="28"/>
          <w:szCs w:val="28"/>
        </w:rPr>
      </w:pPr>
    </w:p>
    <w:p w14:paraId="313E18FD" w14:textId="77777777" w:rsidR="003E32CD" w:rsidRPr="00A4367C" w:rsidRDefault="003E32CD" w:rsidP="00D77A77">
      <w:pPr>
        <w:tabs>
          <w:tab w:val="left" w:pos="1245"/>
          <w:tab w:val="center" w:pos="4680"/>
        </w:tabs>
        <w:spacing w:line="240" w:lineRule="auto"/>
        <w:contextualSpacing/>
        <w:jc w:val="center"/>
        <w:rPr>
          <w:rFonts w:ascii="Century Schoolbook" w:hAnsi="Century Schoolbook"/>
          <w:b/>
          <w:sz w:val="28"/>
          <w:szCs w:val="28"/>
        </w:rPr>
      </w:pPr>
    </w:p>
    <w:p w14:paraId="1168EFA9" w14:textId="7B72E3F5" w:rsidR="003E2D0A" w:rsidRDefault="003E2D0A" w:rsidP="00E31C85">
      <w:pPr>
        <w:numPr>
          <w:ilvl w:val="0"/>
          <w:numId w:val="3"/>
        </w:num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Welcome </w:t>
      </w:r>
    </w:p>
    <w:p w14:paraId="4D12C9B2" w14:textId="77777777" w:rsidR="00323D13" w:rsidRDefault="00323D13" w:rsidP="009128F7">
      <w:pPr>
        <w:numPr>
          <w:ilvl w:val="0"/>
          <w:numId w:val="3"/>
        </w:num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 w:rsidRPr="00323D13">
        <w:rPr>
          <w:rFonts w:ascii="Century Schoolbook" w:hAnsi="Century Schoolbook"/>
          <w:sz w:val="24"/>
          <w:szCs w:val="24"/>
        </w:rPr>
        <w:t xml:space="preserve">Software Demonstration, </w:t>
      </w:r>
      <w:proofErr w:type="spellStart"/>
      <w:r w:rsidRPr="00323D13">
        <w:rPr>
          <w:rFonts w:ascii="Century Schoolbook" w:hAnsi="Century Schoolbook"/>
          <w:sz w:val="24"/>
          <w:szCs w:val="24"/>
        </w:rPr>
        <w:t>CommonLook</w:t>
      </w:r>
      <w:proofErr w:type="spellEnd"/>
      <w:r w:rsidRPr="00323D13">
        <w:rPr>
          <w:rFonts w:ascii="Century Schoolbook" w:hAnsi="Century Schoolbook"/>
          <w:sz w:val="24"/>
          <w:szCs w:val="24"/>
        </w:rPr>
        <w:t xml:space="preserve"> ( 30-40min )</w:t>
      </w:r>
    </w:p>
    <w:p w14:paraId="2C23ABF8" w14:textId="77777777" w:rsidR="00323D13" w:rsidRDefault="00323D13" w:rsidP="00F44EB7">
      <w:pPr>
        <w:numPr>
          <w:ilvl w:val="0"/>
          <w:numId w:val="3"/>
        </w:num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 w:rsidRPr="00323D13">
        <w:rPr>
          <w:rFonts w:ascii="Century Schoolbook" w:hAnsi="Century Schoolbook"/>
          <w:sz w:val="24"/>
          <w:szCs w:val="24"/>
        </w:rPr>
        <w:t>Approval of minutes (Amar)</w:t>
      </w:r>
    </w:p>
    <w:p w14:paraId="3A6359B4" w14:textId="6F891644" w:rsidR="00323D13" w:rsidRPr="00323D13" w:rsidRDefault="00323D13" w:rsidP="00F44EB7">
      <w:pPr>
        <w:numPr>
          <w:ilvl w:val="0"/>
          <w:numId w:val="3"/>
        </w:num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 w:rsidRPr="00323D13">
        <w:rPr>
          <w:rFonts w:ascii="Century Schoolbook" w:hAnsi="Century Schoolbook"/>
          <w:sz w:val="24"/>
          <w:szCs w:val="24"/>
        </w:rPr>
        <w:t xml:space="preserve">Discussion about </w:t>
      </w:r>
      <w:proofErr w:type="spellStart"/>
      <w:r w:rsidRPr="00323D13">
        <w:rPr>
          <w:rFonts w:ascii="Century Schoolbook" w:hAnsi="Century Schoolbook"/>
          <w:sz w:val="24"/>
          <w:szCs w:val="24"/>
        </w:rPr>
        <w:t>CommonLook</w:t>
      </w:r>
      <w:proofErr w:type="spellEnd"/>
    </w:p>
    <w:p w14:paraId="2E9A2000" w14:textId="77777777" w:rsidR="00323D13" w:rsidRDefault="00AC755B" w:rsidP="00DC1D5D">
      <w:pPr>
        <w:numPr>
          <w:ilvl w:val="0"/>
          <w:numId w:val="3"/>
        </w:num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 w:rsidRPr="00323D13">
        <w:rPr>
          <w:rFonts w:ascii="Century Schoolbook" w:hAnsi="Century Schoolbook"/>
          <w:sz w:val="24"/>
          <w:szCs w:val="24"/>
        </w:rPr>
        <w:t>Guided Pathways (Amar)</w:t>
      </w:r>
    </w:p>
    <w:p w14:paraId="6147C712" w14:textId="77777777" w:rsidR="008C2109" w:rsidRPr="00B8763E" w:rsidRDefault="008C2109" w:rsidP="00544872">
      <w:pPr>
        <w:numPr>
          <w:ilvl w:val="0"/>
          <w:numId w:val="3"/>
        </w:num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 w:rsidRPr="00B8763E">
        <w:rPr>
          <w:rFonts w:ascii="Century Schoolbook" w:hAnsi="Century Schoolbook"/>
          <w:sz w:val="24"/>
          <w:szCs w:val="24"/>
        </w:rPr>
        <w:t>Meeting Adjourned</w:t>
      </w:r>
    </w:p>
    <w:p w14:paraId="19ACE53E" w14:textId="7F437B31" w:rsidR="009B76E8" w:rsidRDefault="00A66285" w:rsidP="008C2109">
      <w:pPr>
        <w:spacing w:line="480" w:lineRule="auto"/>
        <w:contextualSpacing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Date of next meeting</w:t>
      </w:r>
      <w:r w:rsidR="002D11A9" w:rsidRPr="00AF5CAA">
        <w:rPr>
          <w:rFonts w:ascii="Century Schoolbook" w:hAnsi="Century Schoolbook"/>
          <w:sz w:val="24"/>
          <w:szCs w:val="24"/>
        </w:rPr>
        <w:t>:</w:t>
      </w:r>
      <w:r w:rsidR="002D11A9">
        <w:rPr>
          <w:rFonts w:ascii="Century Schoolbook" w:hAnsi="Century Schoolbook"/>
          <w:sz w:val="24"/>
          <w:szCs w:val="24"/>
        </w:rPr>
        <w:t xml:space="preserve"> </w:t>
      </w:r>
      <w:r w:rsidR="005A06FD">
        <w:rPr>
          <w:rFonts w:ascii="Century Schoolbook" w:hAnsi="Century Schoolbook"/>
          <w:sz w:val="24"/>
          <w:szCs w:val="24"/>
        </w:rPr>
        <w:t>Fall</w:t>
      </w:r>
      <w:r w:rsidR="003E2D0A">
        <w:rPr>
          <w:rFonts w:ascii="Century Schoolbook" w:hAnsi="Century Schoolbook"/>
          <w:sz w:val="24"/>
          <w:szCs w:val="24"/>
        </w:rPr>
        <w:t>, 2020</w:t>
      </w:r>
    </w:p>
    <w:p w14:paraId="3FAB00D8" w14:textId="77777777" w:rsidR="005A06FD" w:rsidRPr="005A06FD" w:rsidRDefault="005A06FD" w:rsidP="005A06FD">
      <w:pPr>
        <w:rPr>
          <w:rFonts w:ascii="Garamond" w:eastAsia="Calibri" w:hAnsi="Garamond" w:cs="Times New Roman"/>
          <w:b/>
          <w:bCs/>
          <w:i/>
          <w:iCs/>
          <w:sz w:val="24"/>
          <w:szCs w:val="24"/>
        </w:rPr>
      </w:pPr>
      <w:proofErr w:type="spellStart"/>
      <w:r w:rsidRPr="005A06FD">
        <w:rPr>
          <w:rFonts w:ascii="Garamond" w:eastAsia="Calibri" w:hAnsi="Garamond" w:cs="Times New Roman"/>
          <w:b/>
          <w:bCs/>
          <w:i/>
          <w:iCs/>
          <w:sz w:val="24"/>
          <w:szCs w:val="24"/>
        </w:rPr>
        <w:t>CommonLook</w:t>
      </w:r>
      <w:proofErr w:type="spellEnd"/>
      <w:r w:rsidRPr="005A06FD">
        <w:rPr>
          <w:rFonts w:ascii="Garamond" w:eastAsia="Calibri" w:hAnsi="Garamond" w:cs="Times New Roman"/>
          <w:b/>
          <w:bCs/>
          <w:i/>
          <w:iCs/>
          <w:sz w:val="24"/>
          <w:szCs w:val="24"/>
        </w:rPr>
        <w:t xml:space="preserve">: </w:t>
      </w:r>
    </w:p>
    <w:p w14:paraId="1E4C2521" w14:textId="77777777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sz w:val="24"/>
          <w:szCs w:val="24"/>
        </w:rPr>
      </w:pPr>
      <w:r w:rsidRPr="005A06FD">
        <w:rPr>
          <w:rFonts w:ascii="Garamond" w:eastAsia="Calibri" w:hAnsi="Garamond" w:cs="Times New Roman"/>
          <w:sz w:val="24"/>
          <w:szCs w:val="24"/>
        </w:rPr>
        <w:t xml:space="preserve">Topic: </w:t>
      </w:r>
      <w:proofErr w:type="spellStart"/>
      <w:r w:rsidRPr="005A06FD">
        <w:rPr>
          <w:rFonts w:ascii="Garamond" w:eastAsia="Calibri" w:hAnsi="Garamond" w:cs="Times New Roman"/>
          <w:sz w:val="24"/>
          <w:szCs w:val="24"/>
        </w:rPr>
        <w:t>CommonLook</w:t>
      </w:r>
      <w:proofErr w:type="spellEnd"/>
      <w:r w:rsidRPr="005A06FD">
        <w:rPr>
          <w:rFonts w:ascii="Garamond" w:eastAsia="Calibri" w:hAnsi="Garamond" w:cs="Times New Roman"/>
          <w:sz w:val="24"/>
          <w:szCs w:val="24"/>
        </w:rPr>
        <w:t xml:space="preserve"> PDF Demo for Taft College A11y Committee - Andy, Liz &amp; Amar</w:t>
      </w:r>
    </w:p>
    <w:p w14:paraId="6A39217A" w14:textId="1951185D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sz w:val="24"/>
          <w:szCs w:val="24"/>
        </w:rPr>
      </w:pPr>
      <w:r w:rsidRPr="005A06FD">
        <w:rPr>
          <w:rFonts w:ascii="Garamond" w:eastAsia="Calibri" w:hAnsi="Garamond" w:cs="Times New Roman"/>
          <w:sz w:val="24"/>
          <w:szCs w:val="24"/>
        </w:rPr>
        <w:t>Time: Apr</w:t>
      </w:r>
      <w:r>
        <w:rPr>
          <w:rFonts w:ascii="Garamond" w:eastAsia="Calibri" w:hAnsi="Garamond" w:cs="Times New Roman"/>
          <w:sz w:val="24"/>
          <w:szCs w:val="24"/>
        </w:rPr>
        <w:t>il</w:t>
      </w:r>
      <w:r w:rsidRPr="005A06FD">
        <w:rPr>
          <w:rFonts w:ascii="Garamond" w:eastAsia="Calibri" w:hAnsi="Garamond" w:cs="Times New Roman"/>
          <w:sz w:val="24"/>
          <w:szCs w:val="24"/>
        </w:rPr>
        <w:t xml:space="preserve"> 24th, 2020 11:00 am Central Time (the US and Canada) </w:t>
      </w:r>
    </w:p>
    <w:p w14:paraId="2CC631E5" w14:textId="77777777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color w:val="0563C1"/>
          <w:sz w:val="24"/>
          <w:szCs w:val="24"/>
          <w:u w:val="single"/>
        </w:rPr>
      </w:pPr>
      <w:r w:rsidRPr="005A06FD">
        <w:rPr>
          <w:rFonts w:ascii="Garamond" w:eastAsia="Calibri" w:hAnsi="Garamond" w:cs="Times New Roman"/>
          <w:sz w:val="24"/>
          <w:szCs w:val="24"/>
        </w:rPr>
        <w:t>Join from PC, Mac, Linux, iOS, or Android: </w:t>
      </w:r>
    </w:p>
    <w:p w14:paraId="4A74D93C" w14:textId="77777777" w:rsidR="005A06FD" w:rsidRPr="005A06FD" w:rsidRDefault="00674842" w:rsidP="005A06FD">
      <w:pPr>
        <w:spacing w:after="0" w:line="240" w:lineRule="auto"/>
        <w:rPr>
          <w:rFonts w:ascii="Garamond" w:eastAsia="Calibri" w:hAnsi="Garamond" w:cs="Times New Roman"/>
          <w:sz w:val="24"/>
          <w:szCs w:val="24"/>
        </w:rPr>
      </w:pPr>
      <w:hyperlink r:id="rId8" w:tgtFrame="_blank" w:history="1">
        <w:r w:rsidR="005A06FD" w:rsidRPr="005A06FD">
          <w:rPr>
            <w:rFonts w:ascii="Garamond" w:eastAsia="Calibri" w:hAnsi="Garamond" w:cs="Times New Roman"/>
            <w:color w:val="0563C1"/>
            <w:sz w:val="24"/>
            <w:szCs w:val="24"/>
            <w:u w:val="single"/>
          </w:rPr>
          <w:t>https://meetings.ringcentral.com/j/1486972493</w:t>
        </w:r>
      </w:hyperlink>
    </w:p>
    <w:p w14:paraId="7FBEB1BA" w14:textId="77777777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sz w:val="24"/>
          <w:szCs w:val="24"/>
        </w:rPr>
      </w:pPr>
    </w:p>
    <w:p w14:paraId="51B53217" w14:textId="77777777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b/>
          <w:bCs/>
          <w:i/>
          <w:iCs/>
          <w:sz w:val="24"/>
          <w:szCs w:val="24"/>
        </w:rPr>
      </w:pPr>
      <w:r w:rsidRPr="005A06FD">
        <w:rPr>
          <w:rFonts w:ascii="Garamond" w:eastAsia="Calibri" w:hAnsi="Garamond" w:cs="Times New Roman"/>
          <w:b/>
          <w:bCs/>
          <w:i/>
          <w:iCs/>
          <w:sz w:val="24"/>
          <w:szCs w:val="24"/>
        </w:rPr>
        <w:t>Committee Meeting:</w:t>
      </w:r>
    </w:p>
    <w:p w14:paraId="2F4F9092" w14:textId="77777777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sz w:val="24"/>
          <w:szCs w:val="24"/>
        </w:rPr>
      </w:pPr>
    </w:p>
    <w:p w14:paraId="1A6A0051" w14:textId="77777777" w:rsidR="005A06FD" w:rsidRPr="005A06FD" w:rsidRDefault="005A06FD" w:rsidP="005A06FD">
      <w:pPr>
        <w:spacing w:after="0" w:line="240" w:lineRule="auto"/>
        <w:rPr>
          <w:rFonts w:ascii="Garamond" w:eastAsia="Calibri" w:hAnsi="Garamond" w:cs="Times New Roman"/>
          <w:sz w:val="24"/>
          <w:szCs w:val="24"/>
        </w:rPr>
      </w:pPr>
      <w:r w:rsidRPr="005A06FD">
        <w:rPr>
          <w:rFonts w:ascii="Garamond" w:eastAsia="Calibri" w:hAnsi="Garamond" w:cs="Times New Roman"/>
          <w:sz w:val="24"/>
          <w:szCs w:val="24"/>
        </w:rPr>
        <w:t>Topic: 508 Committee Meeting</w:t>
      </w:r>
    </w:p>
    <w:p w14:paraId="60CDCACE" w14:textId="7EF71485" w:rsidR="00482406" w:rsidRPr="00AF5CAA" w:rsidRDefault="005A06FD" w:rsidP="00430175">
      <w:pPr>
        <w:spacing w:after="0" w:line="240" w:lineRule="auto"/>
        <w:rPr>
          <w:rFonts w:ascii="Century Schoolbook" w:hAnsi="Century Schoolbook"/>
          <w:sz w:val="24"/>
          <w:szCs w:val="24"/>
        </w:rPr>
      </w:pPr>
      <w:r w:rsidRPr="005A06FD">
        <w:rPr>
          <w:rFonts w:ascii="Garamond" w:eastAsia="Calibri" w:hAnsi="Garamond" w:cs="Times New Roman"/>
          <w:sz w:val="24"/>
          <w:szCs w:val="24"/>
        </w:rPr>
        <w:t xml:space="preserve">Join from PC, Mac, Linux, iOS or Android: </w:t>
      </w:r>
      <w:hyperlink r:id="rId9" w:history="1">
        <w:r w:rsidRPr="005A06FD">
          <w:rPr>
            <w:rFonts w:ascii="Garamond" w:eastAsia="Calibri" w:hAnsi="Garamond" w:cs="Times New Roman"/>
            <w:color w:val="0563C1"/>
            <w:sz w:val="24"/>
            <w:szCs w:val="24"/>
            <w:u w:val="single"/>
          </w:rPr>
          <w:t>https://cccconfer.zoom.us/j/7068989021</w:t>
        </w:r>
      </w:hyperlink>
    </w:p>
    <w:p w14:paraId="51EA2E01" w14:textId="77777777" w:rsidR="00F8084C" w:rsidRPr="00AF5CAA" w:rsidRDefault="00F8084C" w:rsidP="00F8084C">
      <w:pPr>
        <w:rPr>
          <w:rFonts w:ascii="Century Schoolbook" w:hAnsi="Century Schoolbook"/>
          <w:sz w:val="24"/>
          <w:szCs w:val="24"/>
        </w:rPr>
      </w:pPr>
    </w:p>
    <w:p w14:paraId="1FF3CF28" w14:textId="77777777" w:rsidR="00F8084C" w:rsidRPr="00AF5CAA" w:rsidRDefault="00F8084C" w:rsidP="00F8084C">
      <w:pPr>
        <w:rPr>
          <w:rFonts w:ascii="Century Schoolbook" w:hAnsi="Century Schoolbook"/>
          <w:sz w:val="24"/>
          <w:szCs w:val="24"/>
        </w:rPr>
      </w:pPr>
    </w:p>
    <w:p w14:paraId="675EEF7F" w14:textId="77777777" w:rsidR="00380D47" w:rsidRPr="00AF5CAA" w:rsidRDefault="00380D47" w:rsidP="00F8084C">
      <w:pPr>
        <w:rPr>
          <w:rFonts w:ascii="Century Schoolbook" w:hAnsi="Century Schoolbook"/>
          <w:sz w:val="24"/>
          <w:szCs w:val="24"/>
        </w:rPr>
      </w:pPr>
    </w:p>
    <w:sectPr w:rsidR="00380D47" w:rsidRPr="00AF5CA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5EE88" w14:textId="77777777" w:rsidR="00674842" w:rsidRDefault="00674842" w:rsidP="003E32CD">
      <w:pPr>
        <w:spacing w:after="0" w:line="240" w:lineRule="auto"/>
      </w:pPr>
      <w:r>
        <w:separator/>
      </w:r>
    </w:p>
  </w:endnote>
  <w:endnote w:type="continuationSeparator" w:id="0">
    <w:p w14:paraId="27D3A778" w14:textId="77777777" w:rsidR="00674842" w:rsidRDefault="00674842" w:rsidP="003E3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BB1C3" w14:textId="77777777" w:rsidR="00674842" w:rsidRDefault="00674842" w:rsidP="003E32CD">
      <w:pPr>
        <w:spacing w:after="0" w:line="240" w:lineRule="auto"/>
      </w:pPr>
      <w:r>
        <w:separator/>
      </w:r>
    </w:p>
  </w:footnote>
  <w:footnote w:type="continuationSeparator" w:id="0">
    <w:p w14:paraId="2251FC2C" w14:textId="77777777" w:rsidR="00674842" w:rsidRDefault="00674842" w:rsidP="003E3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B87B0" w14:textId="77777777" w:rsidR="003E32CD" w:rsidRDefault="003E32CD" w:rsidP="003E32CD">
    <w:pPr>
      <w:pStyle w:val="Header"/>
      <w:jc w:val="center"/>
    </w:pPr>
    <w:r>
      <w:rPr>
        <w:noProof/>
      </w:rPr>
      <w:drawing>
        <wp:inline distT="0" distB="0" distL="0" distR="0" wp14:anchorId="3C90E12B" wp14:editId="1D1B0278">
          <wp:extent cx="4559935" cy="963295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59935" cy="963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2761D"/>
    <w:multiLevelType w:val="hybridMultilevel"/>
    <w:tmpl w:val="CAF8450C"/>
    <w:lvl w:ilvl="0" w:tplc="0F68644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161D8"/>
    <w:multiLevelType w:val="hybridMultilevel"/>
    <w:tmpl w:val="21C27728"/>
    <w:lvl w:ilvl="0" w:tplc="0F68644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DQ0swQSBpbm5ko6SsGpxcWZ+XkgBYZmtQDH2vmMLQAAAA=="/>
    <w:docVar w:name="dgnword-docGUID" w:val="{C012B5AD-4C46-4981-B4C6-82EE1E8B2176}"/>
    <w:docVar w:name="dgnword-eventsink" w:val="1719682810976"/>
  </w:docVars>
  <w:rsids>
    <w:rsidRoot w:val="00F8084C"/>
    <w:rsid w:val="00004585"/>
    <w:rsid w:val="0002677B"/>
    <w:rsid w:val="00034CAA"/>
    <w:rsid w:val="00034DE3"/>
    <w:rsid w:val="00037055"/>
    <w:rsid w:val="000424EB"/>
    <w:rsid w:val="00042C94"/>
    <w:rsid w:val="000463A4"/>
    <w:rsid w:val="00047901"/>
    <w:rsid w:val="0005440F"/>
    <w:rsid w:val="00054F06"/>
    <w:rsid w:val="000576FF"/>
    <w:rsid w:val="00062138"/>
    <w:rsid w:val="000622B5"/>
    <w:rsid w:val="00071E4D"/>
    <w:rsid w:val="00091AEF"/>
    <w:rsid w:val="0009227C"/>
    <w:rsid w:val="00093922"/>
    <w:rsid w:val="00094DDF"/>
    <w:rsid w:val="000950E6"/>
    <w:rsid w:val="000A299B"/>
    <w:rsid w:val="000A403E"/>
    <w:rsid w:val="000A67A8"/>
    <w:rsid w:val="000A75B6"/>
    <w:rsid w:val="000C10F1"/>
    <w:rsid w:val="000C1BEE"/>
    <w:rsid w:val="000C2E91"/>
    <w:rsid w:val="000C3C93"/>
    <w:rsid w:val="000C626E"/>
    <w:rsid w:val="000E22B2"/>
    <w:rsid w:val="000E7FD3"/>
    <w:rsid w:val="000F2365"/>
    <w:rsid w:val="00102DCE"/>
    <w:rsid w:val="00104E64"/>
    <w:rsid w:val="00113F4D"/>
    <w:rsid w:val="00115FBF"/>
    <w:rsid w:val="0012028D"/>
    <w:rsid w:val="00120A17"/>
    <w:rsid w:val="00121733"/>
    <w:rsid w:val="00121D97"/>
    <w:rsid w:val="00122FE8"/>
    <w:rsid w:val="001262DD"/>
    <w:rsid w:val="00127286"/>
    <w:rsid w:val="001317A3"/>
    <w:rsid w:val="00131B60"/>
    <w:rsid w:val="00132145"/>
    <w:rsid w:val="00132DE7"/>
    <w:rsid w:val="00135EFC"/>
    <w:rsid w:val="0014059E"/>
    <w:rsid w:val="00141827"/>
    <w:rsid w:val="001421A3"/>
    <w:rsid w:val="001433FF"/>
    <w:rsid w:val="00147318"/>
    <w:rsid w:val="00147863"/>
    <w:rsid w:val="0015048A"/>
    <w:rsid w:val="00151100"/>
    <w:rsid w:val="00151CD5"/>
    <w:rsid w:val="00155DAC"/>
    <w:rsid w:val="00155FBD"/>
    <w:rsid w:val="001568BD"/>
    <w:rsid w:val="00157103"/>
    <w:rsid w:val="0016193C"/>
    <w:rsid w:val="00162752"/>
    <w:rsid w:val="00165071"/>
    <w:rsid w:val="00166D69"/>
    <w:rsid w:val="001671FF"/>
    <w:rsid w:val="00170EEB"/>
    <w:rsid w:val="0017217C"/>
    <w:rsid w:val="00173FA5"/>
    <w:rsid w:val="001760D4"/>
    <w:rsid w:val="0018075F"/>
    <w:rsid w:val="00186F43"/>
    <w:rsid w:val="00192602"/>
    <w:rsid w:val="00193029"/>
    <w:rsid w:val="0019659F"/>
    <w:rsid w:val="001A4F11"/>
    <w:rsid w:val="001A5EA8"/>
    <w:rsid w:val="001A70A6"/>
    <w:rsid w:val="001B027B"/>
    <w:rsid w:val="001B0351"/>
    <w:rsid w:val="001B1575"/>
    <w:rsid w:val="001B369A"/>
    <w:rsid w:val="001B6493"/>
    <w:rsid w:val="001B6D21"/>
    <w:rsid w:val="001C2FFF"/>
    <w:rsid w:val="001C3EB7"/>
    <w:rsid w:val="001C59CE"/>
    <w:rsid w:val="001C71F7"/>
    <w:rsid w:val="001C75F6"/>
    <w:rsid w:val="001E5D44"/>
    <w:rsid w:val="001F28B0"/>
    <w:rsid w:val="001F35BF"/>
    <w:rsid w:val="001F3B9B"/>
    <w:rsid w:val="001F499C"/>
    <w:rsid w:val="001F66F8"/>
    <w:rsid w:val="00203961"/>
    <w:rsid w:val="00205DBE"/>
    <w:rsid w:val="00207431"/>
    <w:rsid w:val="0020750A"/>
    <w:rsid w:val="0021499D"/>
    <w:rsid w:val="00224252"/>
    <w:rsid w:val="002252A9"/>
    <w:rsid w:val="00225F24"/>
    <w:rsid w:val="00227F72"/>
    <w:rsid w:val="00230383"/>
    <w:rsid w:val="00231CD8"/>
    <w:rsid w:val="00234383"/>
    <w:rsid w:val="0024274F"/>
    <w:rsid w:val="00246BE9"/>
    <w:rsid w:val="00247668"/>
    <w:rsid w:val="00250B34"/>
    <w:rsid w:val="00253866"/>
    <w:rsid w:val="002641D1"/>
    <w:rsid w:val="00272E32"/>
    <w:rsid w:val="0028214D"/>
    <w:rsid w:val="0028619B"/>
    <w:rsid w:val="00286465"/>
    <w:rsid w:val="00290794"/>
    <w:rsid w:val="00292792"/>
    <w:rsid w:val="00294603"/>
    <w:rsid w:val="002A4F78"/>
    <w:rsid w:val="002A5B5C"/>
    <w:rsid w:val="002A7A48"/>
    <w:rsid w:val="002B17DC"/>
    <w:rsid w:val="002B27BD"/>
    <w:rsid w:val="002B2842"/>
    <w:rsid w:val="002B354D"/>
    <w:rsid w:val="002B74F0"/>
    <w:rsid w:val="002C2F2F"/>
    <w:rsid w:val="002C71D5"/>
    <w:rsid w:val="002C7C18"/>
    <w:rsid w:val="002D02DE"/>
    <w:rsid w:val="002D11A9"/>
    <w:rsid w:val="002D53CA"/>
    <w:rsid w:val="002E1073"/>
    <w:rsid w:val="002E519C"/>
    <w:rsid w:val="002E5731"/>
    <w:rsid w:val="002E6341"/>
    <w:rsid w:val="002F1C11"/>
    <w:rsid w:val="002F1EF7"/>
    <w:rsid w:val="002F3EB7"/>
    <w:rsid w:val="002F4004"/>
    <w:rsid w:val="002F4C9A"/>
    <w:rsid w:val="002F587D"/>
    <w:rsid w:val="002F7764"/>
    <w:rsid w:val="003018A1"/>
    <w:rsid w:val="003063F7"/>
    <w:rsid w:val="00310B48"/>
    <w:rsid w:val="00311CDD"/>
    <w:rsid w:val="00313783"/>
    <w:rsid w:val="00315B09"/>
    <w:rsid w:val="003202F7"/>
    <w:rsid w:val="00321C19"/>
    <w:rsid w:val="003224A9"/>
    <w:rsid w:val="00323D13"/>
    <w:rsid w:val="00326ECA"/>
    <w:rsid w:val="00327F88"/>
    <w:rsid w:val="003331C1"/>
    <w:rsid w:val="00337868"/>
    <w:rsid w:val="00337DAA"/>
    <w:rsid w:val="003425C2"/>
    <w:rsid w:val="00342C78"/>
    <w:rsid w:val="00344844"/>
    <w:rsid w:val="00347B08"/>
    <w:rsid w:val="003520D5"/>
    <w:rsid w:val="00353B13"/>
    <w:rsid w:val="003541A5"/>
    <w:rsid w:val="00354204"/>
    <w:rsid w:val="0035624E"/>
    <w:rsid w:val="00356544"/>
    <w:rsid w:val="003566D3"/>
    <w:rsid w:val="0035700C"/>
    <w:rsid w:val="003602CF"/>
    <w:rsid w:val="00360AD2"/>
    <w:rsid w:val="00361360"/>
    <w:rsid w:val="003724FE"/>
    <w:rsid w:val="00374653"/>
    <w:rsid w:val="00374D28"/>
    <w:rsid w:val="0037559A"/>
    <w:rsid w:val="00376E50"/>
    <w:rsid w:val="00377815"/>
    <w:rsid w:val="00380D47"/>
    <w:rsid w:val="00381059"/>
    <w:rsid w:val="00385F80"/>
    <w:rsid w:val="00387B9D"/>
    <w:rsid w:val="0039162D"/>
    <w:rsid w:val="0039601F"/>
    <w:rsid w:val="00396A66"/>
    <w:rsid w:val="003A6AC7"/>
    <w:rsid w:val="003A7E9F"/>
    <w:rsid w:val="003B3413"/>
    <w:rsid w:val="003B48A5"/>
    <w:rsid w:val="003C1DA6"/>
    <w:rsid w:val="003C3785"/>
    <w:rsid w:val="003C6A26"/>
    <w:rsid w:val="003D299D"/>
    <w:rsid w:val="003D4147"/>
    <w:rsid w:val="003D6D50"/>
    <w:rsid w:val="003E2763"/>
    <w:rsid w:val="003E2D0A"/>
    <w:rsid w:val="003E32CD"/>
    <w:rsid w:val="003E7FD5"/>
    <w:rsid w:val="003F6BD1"/>
    <w:rsid w:val="003F6F1A"/>
    <w:rsid w:val="00401E5D"/>
    <w:rsid w:val="00404BD9"/>
    <w:rsid w:val="00405BE8"/>
    <w:rsid w:val="00410118"/>
    <w:rsid w:val="00411114"/>
    <w:rsid w:val="00411219"/>
    <w:rsid w:val="00417491"/>
    <w:rsid w:val="00420DFE"/>
    <w:rsid w:val="00430175"/>
    <w:rsid w:val="00430ABA"/>
    <w:rsid w:val="0043153C"/>
    <w:rsid w:val="00434EB1"/>
    <w:rsid w:val="00435FE9"/>
    <w:rsid w:val="00445BF6"/>
    <w:rsid w:val="0044681C"/>
    <w:rsid w:val="00453FE7"/>
    <w:rsid w:val="00454038"/>
    <w:rsid w:val="00463BFF"/>
    <w:rsid w:val="00467B3F"/>
    <w:rsid w:val="00470A65"/>
    <w:rsid w:val="004718D5"/>
    <w:rsid w:val="00473037"/>
    <w:rsid w:val="004803CD"/>
    <w:rsid w:val="00482406"/>
    <w:rsid w:val="00485419"/>
    <w:rsid w:val="00486D41"/>
    <w:rsid w:val="0049469E"/>
    <w:rsid w:val="00494C89"/>
    <w:rsid w:val="004A0D8F"/>
    <w:rsid w:val="004A2A38"/>
    <w:rsid w:val="004A4273"/>
    <w:rsid w:val="004A5DF7"/>
    <w:rsid w:val="004A67D8"/>
    <w:rsid w:val="004B5B25"/>
    <w:rsid w:val="004C54D6"/>
    <w:rsid w:val="004C5792"/>
    <w:rsid w:val="004C66E3"/>
    <w:rsid w:val="004D1C3B"/>
    <w:rsid w:val="004D300A"/>
    <w:rsid w:val="004E0901"/>
    <w:rsid w:val="004E123B"/>
    <w:rsid w:val="004E3BC8"/>
    <w:rsid w:val="004E56C8"/>
    <w:rsid w:val="004E5794"/>
    <w:rsid w:val="004F10A1"/>
    <w:rsid w:val="004F1AF5"/>
    <w:rsid w:val="004F1C37"/>
    <w:rsid w:val="00500587"/>
    <w:rsid w:val="00501557"/>
    <w:rsid w:val="0051216B"/>
    <w:rsid w:val="0051623A"/>
    <w:rsid w:val="00517894"/>
    <w:rsid w:val="00524292"/>
    <w:rsid w:val="005248B9"/>
    <w:rsid w:val="00530B09"/>
    <w:rsid w:val="0053135D"/>
    <w:rsid w:val="00536436"/>
    <w:rsid w:val="00536771"/>
    <w:rsid w:val="005367E5"/>
    <w:rsid w:val="005444DD"/>
    <w:rsid w:val="00546196"/>
    <w:rsid w:val="00551EF7"/>
    <w:rsid w:val="005524B1"/>
    <w:rsid w:val="00553D79"/>
    <w:rsid w:val="00555D58"/>
    <w:rsid w:val="005560A9"/>
    <w:rsid w:val="00563044"/>
    <w:rsid w:val="0056368E"/>
    <w:rsid w:val="00564B20"/>
    <w:rsid w:val="0056568D"/>
    <w:rsid w:val="0056598B"/>
    <w:rsid w:val="0057073E"/>
    <w:rsid w:val="005767BF"/>
    <w:rsid w:val="005811BA"/>
    <w:rsid w:val="00581D0C"/>
    <w:rsid w:val="00583740"/>
    <w:rsid w:val="005911E2"/>
    <w:rsid w:val="0059648A"/>
    <w:rsid w:val="00596708"/>
    <w:rsid w:val="005A03CD"/>
    <w:rsid w:val="005A06FD"/>
    <w:rsid w:val="005A0B35"/>
    <w:rsid w:val="005A3CDD"/>
    <w:rsid w:val="005A3D96"/>
    <w:rsid w:val="005A777D"/>
    <w:rsid w:val="005B1546"/>
    <w:rsid w:val="005B5F0A"/>
    <w:rsid w:val="005B63D2"/>
    <w:rsid w:val="005C4FF6"/>
    <w:rsid w:val="005C7B7E"/>
    <w:rsid w:val="005D0F47"/>
    <w:rsid w:val="005D228D"/>
    <w:rsid w:val="005D3754"/>
    <w:rsid w:val="005D3CEF"/>
    <w:rsid w:val="005D586D"/>
    <w:rsid w:val="005D5875"/>
    <w:rsid w:val="005E43DD"/>
    <w:rsid w:val="005E757A"/>
    <w:rsid w:val="005F469D"/>
    <w:rsid w:val="005F4E81"/>
    <w:rsid w:val="005F5E74"/>
    <w:rsid w:val="005F79AC"/>
    <w:rsid w:val="0060357E"/>
    <w:rsid w:val="006038BD"/>
    <w:rsid w:val="00604105"/>
    <w:rsid w:val="00612250"/>
    <w:rsid w:val="006139C1"/>
    <w:rsid w:val="00617795"/>
    <w:rsid w:val="00617BFD"/>
    <w:rsid w:val="00623657"/>
    <w:rsid w:val="006249E6"/>
    <w:rsid w:val="00625A77"/>
    <w:rsid w:val="00626B84"/>
    <w:rsid w:val="0063141C"/>
    <w:rsid w:val="00632F84"/>
    <w:rsid w:val="00635BB0"/>
    <w:rsid w:val="00641B68"/>
    <w:rsid w:val="006467ED"/>
    <w:rsid w:val="0065433E"/>
    <w:rsid w:val="0066205D"/>
    <w:rsid w:val="00664C0D"/>
    <w:rsid w:val="006726C4"/>
    <w:rsid w:val="00673332"/>
    <w:rsid w:val="00673F35"/>
    <w:rsid w:val="0067469E"/>
    <w:rsid w:val="00674842"/>
    <w:rsid w:val="006749DE"/>
    <w:rsid w:val="00675A63"/>
    <w:rsid w:val="0068001B"/>
    <w:rsid w:val="0068198F"/>
    <w:rsid w:val="00681A3C"/>
    <w:rsid w:val="00683C3F"/>
    <w:rsid w:val="00692A5C"/>
    <w:rsid w:val="00693196"/>
    <w:rsid w:val="00695F74"/>
    <w:rsid w:val="00696656"/>
    <w:rsid w:val="0069777C"/>
    <w:rsid w:val="006A59ED"/>
    <w:rsid w:val="006A59F7"/>
    <w:rsid w:val="006A61AE"/>
    <w:rsid w:val="006A6D88"/>
    <w:rsid w:val="006B4AA5"/>
    <w:rsid w:val="006D240E"/>
    <w:rsid w:val="006D2C37"/>
    <w:rsid w:val="006D4B51"/>
    <w:rsid w:val="006D5B6C"/>
    <w:rsid w:val="006E0D35"/>
    <w:rsid w:val="006E3A1C"/>
    <w:rsid w:val="006E48FB"/>
    <w:rsid w:val="006E5E13"/>
    <w:rsid w:val="006F6E3B"/>
    <w:rsid w:val="0070125F"/>
    <w:rsid w:val="00702EF8"/>
    <w:rsid w:val="00703AAC"/>
    <w:rsid w:val="00705701"/>
    <w:rsid w:val="007058C9"/>
    <w:rsid w:val="00706718"/>
    <w:rsid w:val="00707B98"/>
    <w:rsid w:val="007139B7"/>
    <w:rsid w:val="00714BDB"/>
    <w:rsid w:val="00715A2C"/>
    <w:rsid w:val="00716765"/>
    <w:rsid w:val="0071763B"/>
    <w:rsid w:val="0072631C"/>
    <w:rsid w:val="00727DDC"/>
    <w:rsid w:val="00731CDB"/>
    <w:rsid w:val="00734F3B"/>
    <w:rsid w:val="0074355E"/>
    <w:rsid w:val="00745BF4"/>
    <w:rsid w:val="00745D13"/>
    <w:rsid w:val="00747870"/>
    <w:rsid w:val="00747B44"/>
    <w:rsid w:val="00755469"/>
    <w:rsid w:val="00763533"/>
    <w:rsid w:val="007675D7"/>
    <w:rsid w:val="007721DF"/>
    <w:rsid w:val="00772219"/>
    <w:rsid w:val="0077472A"/>
    <w:rsid w:val="00782905"/>
    <w:rsid w:val="00784E03"/>
    <w:rsid w:val="00785751"/>
    <w:rsid w:val="00787DE4"/>
    <w:rsid w:val="00790883"/>
    <w:rsid w:val="00795608"/>
    <w:rsid w:val="00795872"/>
    <w:rsid w:val="007975CC"/>
    <w:rsid w:val="00797830"/>
    <w:rsid w:val="007A0C98"/>
    <w:rsid w:val="007A2737"/>
    <w:rsid w:val="007A2A50"/>
    <w:rsid w:val="007A3B60"/>
    <w:rsid w:val="007A3F16"/>
    <w:rsid w:val="007A42DA"/>
    <w:rsid w:val="007A6A80"/>
    <w:rsid w:val="007B2EB8"/>
    <w:rsid w:val="007B3056"/>
    <w:rsid w:val="007B45CA"/>
    <w:rsid w:val="007C002F"/>
    <w:rsid w:val="007C217F"/>
    <w:rsid w:val="007C37ED"/>
    <w:rsid w:val="007C3D64"/>
    <w:rsid w:val="007C61AD"/>
    <w:rsid w:val="007C65D1"/>
    <w:rsid w:val="007D3A54"/>
    <w:rsid w:val="007E036E"/>
    <w:rsid w:val="007E0A8F"/>
    <w:rsid w:val="007E42BA"/>
    <w:rsid w:val="007E5EE6"/>
    <w:rsid w:val="007E7AB7"/>
    <w:rsid w:val="007E7AEF"/>
    <w:rsid w:val="007F40D3"/>
    <w:rsid w:val="007F56BA"/>
    <w:rsid w:val="007F7594"/>
    <w:rsid w:val="007F7600"/>
    <w:rsid w:val="00806DB7"/>
    <w:rsid w:val="008100F5"/>
    <w:rsid w:val="0081092B"/>
    <w:rsid w:val="008170FC"/>
    <w:rsid w:val="008177B5"/>
    <w:rsid w:val="00822C1A"/>
    <w:rsid w:val="00822D20"/>
    <w:rsid w:val="0082705C"/>
    <w:rsid w:val="00831E90"/>
    <w:rsid w:val="0083287E"/>
    <w:rsid w:val="00832F4A"/>
    <w:rsid w:val="0083428D"/>
    <w:rsid w:val="00834B4D"/>
    <w:rsid w:val="00840B7C"/>
    <w:rsid w:val="00845332"/>
    <w:rsid w:val="00846441"/>
    <w:rsid w:val="008504F6"/>
    <w:rsid w:val="008506CB"/>
    <w:rsid w:val="00853784"/>
    <w:rsid w:val="00853AF9"/>
    <w:rsid w:val="00853B5B"/>
    <w:rsid w:val="00854719"/>
    <w:rsid w:val="00856E99"/>
    <w:rsid w:val="00857371"/>
    <w:rsid w:val="00857939"/>
    <w:rsid w:val="008613B9"/>
    <w:rsid w:val="0086153A"/>
    <w:rsid w:val="00861F8C"/>
    <w:rsid w:val="008632C1"/>
    <w:rsid w:val="00866EF4"/>
    <w:rsid w:val="008733AB"/>
    <w:rsid w:val="0087436F"/>
    <w:rsid w:val="0087539F"/>
    <w:rsid w:val="00876098"/>
    <w:rsid w:val="008762BA"/>
    <w:rsid w:val="00881DB1"/>
    <w:rsid w:val="00882A2D"/>
    <w:rsid w:val="00882C9A"/>
    <w:rsid w:val="008846A2"/>
    <w:rsid w:val="008864FC"/>
    <w:rsid w:val="00886810"/>
    <w:rsid w:val="00886E82"/>
    <w:rsid w:val="00886F96"/>
    <w:rsid w:val="0089071A"/>
    <w:rsid w:val="0089574C"/>
    <w:rsid w:val="00895FC6"/>
    <w:rsid w:val="00896882"/>
    <w:rsid w:val="008977DB"/>
    <w:rsid w:val="008A0939"/>
    <w:rsid w:val="008A182E"/>
    <w:rsid w:val="008A29EA"/>
    <w:rsid w:val="008A4AC8"/>
    <w:rsid w:val="008A5EDC"/>
    <w:rsid w:val="008B5551"/>
    <w:rsid w:val="008C1C8E"/>
    <w:rsid w:val="008C2109"/>
    <w:rsid w:val="008C2634"/>
    <w:rsid w:val="008C4991"/>
    <w:rsid w:val="008C4AA1"/>
    <w:rsid w:val="008D027F"/>
    <w:rsid w:val="008D2D51"/>
    <w:rsid w:val="008D3B97"/>
    <w:rsid w:val="008D520A"/>
    <w:rsid w:val="008D7417"/>
    <w:rsid w:val="008F0274"/>
    <w:rsid w:val="008F02E8"/>
    <w:rsid w:val="008F1EBC"/>
    <w:rsid w:val="008F3006"/>
    <w:rsid w:val="008F51D0"/>
    <w:rsid w:val="0091344B"/>
    <w:rsid w:val="00914EFC"/>
    <w:rsid w:val="0091606A"/>
    <w:rsid w:val="0091641C"/>
    <w:rsid w:val="00917763"/>
    <w:rsid w:val="00921E9D"/>
    <w:rsid w:val="00922AD2"/>
    <w:rsid w:val="00930830"/>
    <w:rsid w:val="0093232F"/>
    <w:rsid w:val="009323DE"/>
    <w:rsid w:val="00933B98"/>
    <w:rsid w:val="00936168"/>
    <w:rsid w:val="00937390"/>
    <w:rsid w:val="00937D16"/>
    <w:rsid w:val="00937EFC"/>
    <w:rsid w:val="00941D87"/>
    <w:rsid w:val="0094304F"/>
    <w:rsid w:val="00947D01"/>
    <w:rsid w:val="00950510"/>
    <w:rsid w:val="009517B9"/>
    <w:rsid w:val="00955FD3"/>
    <w:rsid w:val="009645CE"/>
    <w:rsid w:val="0096646C"/>
    <w:rsid w:val="00972D3C"/>
    <w:rsid w:val="009745CF"/>
    <w:rsid w:val="00980295"/>
    <w:rsid w:val="009822B9"/>
    <w:rsid w:val="009836FA"/>
    <w:rsid w:val="00984459"/>
    <w:rsid w:val="009879DF"/>
    <w:rsid w:val="00990EDD"/>
    <w:rsid w:val="009928DE"/>
    <w:rsid w:val="00993EBE"/>
    <w:rsid w:val="00995905"/>
    <w:rsid w:val="00995F5D"/>
    <w:rsid w:val="009A0BBD"/>
    <w:rsid w:val="009A106A"/>
    <w:rsid w:val="009A23C1"/>
    <w:rsid w:val="009A23F8"/>
    <w:rsid w:val="009B2AAE"/>
    <w:rsid w:val="009B4807"/>
    <w:rsid w:val="009B5C90"/>
    <w:rsid w:val="009B603C"/>
    <w:rsid w:val="009B76E8"/>
    <w:rsid w:val="009C37C1"/>
    <w:rsid w:val="009C7A1A"/>
    <w:rsid w:val="009D0E92"/>
    <w:rsid w:val="009D4BE6"/>
    <w:rsid w:val="009D7BF4"/>
    <w:rsid w:val="009E4443"/>
    <w:rsid w:val="009F186A"/>
    <w:rsid w:val="009F279C"/>
    <w:rsid w:val="009F2CDE"/>
    <w:rsid w:val="009F6AEF"/>
    <w:rsid w:val="009F7239"/>
    <w:rsid w:val="00A022C1"/>
    <w:rsid w:val="00A0377E"/>
    <w:rsid w:val="00A03B74"/>
    <w:rsid w:val="00A048F9"/>
    <w:rsid w:val="00A06224"/>
    <w:rsid w:val="00A06D7F"/>
    <w:rsid w:val="00A0709E"/>
    <w:rsid w:val="00A07EA6"/>
    <w:rsid w:val="00A11A03"/>
    <w:rsid w:val="00A135FE"/>
    <w:rsid w:val="00A160A4"/>
    <w:rsid w:val="00A21307"/>
    <w:rsid w:val="00A233A2"/>
    <w:rsid w:val="00A23B78"/>
    <w:rsid w:val="00A25038"/>
    <w:rsid w:val="00A25365"/>
    <w:rsid w:val="00A25FBE"/>
    <w:rsid w:val="00A261D4"/>
    <w:rsid w:val="00A27051"/>
    <w:rsid w:val="00A30865"/>
    <w:rsid w:val="00A323A6"/>
    <w:rsid w:val="00A32DB4"/>
    <w:rsid w:val="00A42B11"/>
    <w:rsid w:val="00A4367C"/>
    <w:rsid w:val="00A511B7"/>
    <w:rsid w:val="00A5359D"/>
    <w:rsid w:val="00A54466"/>
    <w:rsid w:val="00A6259E"/>
    <w:rsid w:val="00A64A71"/>
    <w:rsid w:val="00A66285"/>
    <w:rsid w:val="00A756DA"/>
    <w:rsid w:val="00A765F2"/>
    <w:rsid w:val="00A7675C"/>
    <w:rsid w:val="00A7740F"/>
    <w:rsid w:val="00A80589"/>
    <w:rsid w:val="00A81E41"/>
    <w:rsid w:val="00A82664"/>
    <w:rsid w:val="00A842C3"/>
    <w:rsid w:val="00A84F2D"/>
    <w:rsid w:val="00A9196E"/>
    <w:rsid w:val="00A93FD4"/>
    <w:rsid w:val="00A94A9C"/>
    <w:rsid w:val="00A95D11"/>
    <w:rsid w:val="00A96DAE"/>
    <w:rsid w:val="00A97C70"/>
    <w:rsid w:val="00AA1838"/>
    <w:rsid w:val="00AA3600"/>
    <w:rsid w:val="00AA3948"/>
    <w:rsid w:val="00AA435E"/>
    <w:rsid w:val="00AA7A12"/>
    <w:rsid w:val="00AB2684"/>
    <w:rsid w:val="00AB320A"/>
    <w:rsid w:val="00AB406C"/>
    <w:rsid w:val="00AB5F65"/>
    <w:rsid w:val="00AC14D0"/>
    <w:rsid w:val="00AC2FED"/>
    <w:rsid w:val="00AC44FD"/>
    <w:rsid w:val="00AC755B"/>
    <w:rsid w:val="00AC7CEA"/>
    <w:rsid w:val="00AD130F"/>
    <w:rsid w:val="00AD308B"/>
    <w:rsid w:val="00AD5959"/>
    <w:rsid w:val="00AF0215"/>
    <w:rsid w:val="00AF543E"/>
    <w:rsid w:val="00AF5CAA"/>
    <w:rsid w:val="00B0210A"/>
    <w:rsid w:val="00B034C0"/>
    <w:rsid w:val="00B20924"/>
    <w:rsid w:val="00B24CAD"/>
    <w:rsid w:val="00B27580"/>
    <w:rsid w:val="00B27D11"/>
    <w:rsid w:val="00B315AD"/>
    <w:rsid w:val="00B31E4D"/>
    <w:rsid w:val="00B324B6"/>
    <w:rsid w:val="00B4101C"/>
    <w:rsid w:val="00B41551"/>
    <w:rsid w:val="00B42BB2"/>
    <w:rsid w:val="00B42BC1"/>
    <w:rsid w:val="00B43954"/>
    <w:rsid w:val="00B44CA2"/>
    <w:rsid w:val="00B44E3A"/>
    <w:rsid w:val="00B53A5D"/>
    <w:rsid w:val="00B54E5D"/>
    <w:rsid w:val="00B63DBB"/>
    <w:rsid w:val="00B66533"/>
    <w:rsid w:val="00B70926"/>
    <w:rsid w:val="00B75F37"/>
    <w:rsid w:val="00B7626A"/>
    <w:rsid w:val="00B83880"/>
    <w:rsid w:val="00B86658"/>
    <w:rsid w:val="00B86A60"/>
    <w:rsid w:val="00B8763E"/>
    <w:rsid w:val="00B87C34"/>
    <w:rsid w:val="00B903E3"/>
    <w:rsid w:val="00B92F65"/>
    <w:rsid w:val="00B94228"/>
    <w:rsid w:val="00B951B8"/>
    <w:rsid w:val="00B976E7"/>
    <w:rsid w:val="00B97BDD"/>
    <w:rsid w:val="00BA0BD0"/>
    <w:rsid w:val="00BA14C9"/>
    <w:rsid w:val="00BA2D14"/>
    <w:rsid w:val="00BA51A0"/>
    <w:rsid w:val="00BA66A5"/>
    <w:rsid w:val="00BA70C5"/>
    <w:rsid w:val="00BB2228"/>
    <w:rsid w:val="00BB7508"/>
    <w:rsid w:val="00BC321A"/>
    <w:rsid w:val="00BC6FB5"/>
    <w:rsid w:val="00BC78C6"/>
    <w:rsid w:val="00BD01BC"/>
    <w:rsid w:val="00BD2B33"/>
    <w:rsid w:val="00BD4D97"/>
    <w:rsid w:val="00BD7CD5"/>
    <w:rsid w:val="00BE0AE6"/>
    <w:rsid w:val="00BE1C37"/>
    <w:rsid w:val="00BE22F3"/>
    <w:rsid w:val="00BE3007"/>
    <w:rsid w:val="00BE44DB"/>
    <w:rsid w:val="00BE7B1F"/>
    <w:rsid w:val="00BF3099"/>
    <w:rsid w:val="00BF7368"/>
    <w:rsid w:val="00BF77FA"/>
    <w:rsid w:val="00C02278"/>
    <w:rsid w:val="00C0373C"/>
    <w:rsid w:val="00C104BF"/>
    <w:rsid w:val="00C168D6"/>
    <w:rsid w:val="00C174AA"/>
    <w:rsid w:val="00C22B23"/>
    <w:rsid w:val="00C2445E"/>
    <w:rsid w:val="00C36D14"/>
    <w:rsid w:val="00C37F21"/>
    <w:rsid w:val="00C43E6C"/>
    <w:rsid w:val="00C448F8"/>
    <w:rsid w:val="00C522A8"/>
    <w:rsid w:val="00C63B76"/>
    <w:rsid w:val="00C66199"/>
    <w:rsid w:val="00C72DC4"/>
    <w:rsid w:val="00C75CAA"/>
    <w:rsid w:val="00C8154F"/>
    <w:rsid w:val="00C82011"/>
    <w:rsid w:val="00C933C5"/>
    <w:rsid w:val="00C941B7"/>
    <w:rsid w:val="00C956C6"/>
    <w:rsid w:val="00C9636B"/>
    <w:rsid w:val="00C96D99"/>
    <w:rsid w:val="00CA19D7"/>
    <w:rsid w:val="00CB071C"/>
    <w:rsid w:val="00CB32C3"/>
    <w:rsid w:val="00CB4A9A"/>
    <w:rsid w:val="00CB672C"/>
    <w:rsid w:val="00CB750E"/>
    <w:rsid w:val="00CC221B"/>
    <w:rsid w:val="00CC2521"/>
    <w:rsid w:val="00CC42C5"/>
    <w:rsid w:val="00CC4622"/>
    <w:rsid w:val="00CC5BB5"/>
    <w:rsid w:val="00CC7EE5"/>
    <w:rsid w:val="00CD0001"/>
    <w:rsid w:val="00CD0445"/>
    <w:rsid w:val="00CD06CC"/>
    <w:rsid w:val="00CD1765"/>
    <w:rsid w:val="00CD57FF"/>
    <w:rsid w:val="00CD58C0"/>
    <w:rsid w:val="00CE4848"/>
    <w:rsid w:val="00D06E8A"/>
    <w:rsid w:val="00D075AC"/>
    <w:rsid w:val="00D102BB"/>
    <w:rsid w:val="00D13FAC"/>
    <w:rsid w:val="00D146D4"/>
    <w:rsid w:val="00D1488F"/>
    <w:rsid w:val="00D16A18"/>
    <w:rsid w:val="00D17563"/>
    <w:rsid w:val="00D179FB"/>
    <w:rsid w:val="00D17CDC"/>
    <w:rsid w:val="00D24522"/>
    <w:rsid w:val="00D27447"/>
    <w:rsid w:val="00D2765A"/>
    <w:rsid w:val="00D309BA"/>
    <w:rsid w:val="00D32482"/>
    <w:rsid w:val="00D32C4D"/>
    <w:rsid w:val="00D34768"/>
    <w:rsid w:val="00D34E34"/>
    <w:rsid w:val="00D36FF4"/>
    <w:rsid w:val="00D410B6"/>
    <w:rsid w:val="00D4151C"/>
    <w:rsid w:val="00D44452"/>
    <w:rsid w:val="00D4601A"/>
    <w:rsid w:val="00D469A0"/>
    <w:rsid w:val="00D479EE"/>
    <w:rsid w:val="00D51245"/>
    <w:rsid w:val="00D5363D"/>
    <w:rsid w:val="00D536DE"/>
    <w:rsid w:val="00D54A6A"/>
    <w:rsid w:val="00D55FFE"/>
    <w:rsid w:val="00D57190"/>
    <w:rsid w:val="00D604FF"/>
    <w:rsid w:val="00D609C4"/>
    <w:rsid w:val="00D619A3"/>
    <w:rsid w:val="00D629E6"/>
    <w:rsid w:val="00D65A7E"/>
    <w:rsid w:val="00D70DDB"/>
    <w:rsid w:val="00D73E0E"/>
    <w:rsid w:val="00D7710F"/>
    <w:rsid w:val="00D7740B"/>
    <w:rsid w:val="00D77A77"/>
    <w:rsid w:val="00D8584B"/>
    <w:rsid w:val="00D9523F"/>
    <w:rsid w:val="00DA05FD"/>
    <w:rsid w:val="00DA102C"/>
    <w:rsid w:val="00DA27BF"/>
    <w:rsid w:val="00DA73BD"/>
    <w:rsid w:val="00DB3E61"/>
    <w:rsid w:val="00DB75D5"/>
    <w:rsid w:val="00DB79CC"/>
    <w:rsid w:val="00DC0103"/>
    <w:rsid w:val="00DC02B8"/>
    <w:rsid w:val="00DD039A"/>
    <w:rsid w:val="00DD1397"/>
    <w:rsid w:val="00DD1F14"/>
    <w:rsid w:val="00DD3A5D"/>
    <w:rsid w:val="00DD553B"/>
    <w:rsid w:val="00DD6A9A"/>
    <w:rsid w:val="00DD709D"/>
    <w:rsid w:val="00DD7150"/>
    <w:rsid w:val="00DD76DF"/>
    <w:rsid w:val="00DE26C9"/>
    <w:rsid w:val="00DE4EA9"/>
    <w:rsid w:val="00DF198D"/>
    <w:rsid w:val="00DF5126"/>
    <w:rsid w:val="00E01FE1"/>
    <w:rsid w:val="00E03061"/>
    <w:rsid w:val="00E069C8"/>
    <w:rsid w:val="00E12EEC"/>
    <w:rsid w:val="00E130CF"/>
    <w:rsid w:val="00E1437F"/>
    <w:rsid w:val="00E14A96"/>
    <w:rsid w:val="00E16DC5"/>
    <w:rsid w:val="00E172FA"/>
    <w:rsid w:val="00E22076"/>
    <w:rsid w:val="00E246A3"/>
    <w:rsid w:val="00E379A1"/>
    <w:rsid w:val="00E402C6"/>
    <w:rsid w:val="00E40A20"/>
    <w:rsid w:val="00E41EF9"/>
    <w:rsid w:val="00E478F5"/>
    <w:rsid w:val="00E505D2"/>
    <w:rsid w:val="00E51A6E"/>
    <w:rsid w:val="00E564C1"/>
    <w:rsid w:val="00E56BA8"/>
    <w:rsid w:val="00E57899"/>
    <w:rsid w:val="00E6121D"/>
    <w:rsid w:val="00E6187A"/>
    <w:rsid w:val="00E6356D"/>
    <w:rsid w:val="00E65BCD"/>
    <w:rsid w:val="00E67690"/>
    <w:rsid w:val="00E772BC"/>
    <w:rsid w:val="00E806FC"/>
    <w:rsid w:val="00E83486"/>
    <w:rsid w:val="00E84EE1"/>
    <w:rsid w:val="00E93AAA"/>
    <w:rsid w:val="00E948EB"/>
    <w:rsid w:val="00E96383"/>
    <w:rsid w:val="00E9710E"/>
    <w:rsid w:val="00EA0ED0"/>
    <w:rsid w:val="00EA11D1"/>
    <w:rsid w:val="00EA2097"/>
    <w:rsid w:val="00EA674A"/>
    <w:rsid w:val="00EA6AF0"/>
    <w:rsid w:val="00EC1E31"/>
    <w:rsid w:val="00EC2C00"/>
    <w:rsid w:val="00EC3CBC"/>
    <w:rsid w:val="00EC4EEB"/>
    <w:rsid w:val="00EC5A54"/>
    <w:rsid w:val="00EC6DFD"/>
    <w:rsid w:val="00EC7992"/>
    <w:rsid w:val="00EE5CF6"/>
    <w:rsid w:val="00EE6972"/>
    <w:rsid w:val="00EF0486"/>
    <w:rsid w:val="00EF2AB4"/>
    <w:rsid w:val="00EF5163"/>
    <w:rsid w:val="00EF571D"/>
    <w:rsid w:val="00F01EF5"/>
    <w:rsid w:val="00F04C82"/>
    <w:rsid w:val="00F0715A"/>
    <w:rsid w:val="00F10AF6"/>
    <w:rsid w:val="00F10BAD"/>
    <w:rsid w:val="00F1268F"/>
    <w:rsid w:val="00F1531A"/>
    <w:rsid w:val="00F16F14"/>
    <w:rsid w:val="00F21E01"/>
    <w:rsid w:val="00F240BE"/>
    <w:rsid w:val="00F26C1C"/>
    <w:rsid w:val="00F27DE3"/>
    <w:rsid w:val="00F306F6"/>
    <w:rsid w:val="00F312F5"/>
    <w:rsid w:val="00F34DC6"/>
    <w:rsid w:val="00F35F6F"/>
    <w:rsid w:val="00F36DFD"/>
    <w:rsid w:val="00F37659"/>
    <w:rsid w:val="00F51B46"/>
    <w:rsid w:val="00F5392E"/>
    <w:rsid w:val="00F551EC"/>
    <w:rsid w:val="00F556E8"/>
    <w:rsid w:val="00F56DA5"/>
    <w:rsid w:val="00F65BE5"/>
    <w:rsid w:val="00F6767E"/>
    <w:rsid w:val="00F6770F"/>
    <w:rsid w:val="00F713A7"/>
    <w:rsid w:val="00F75057"/>
    <w:rsid w:val="00F7572A"/>
    <w:rsid w:val="00F8084C"/>
    <w:rsid w:val="00F908FD"/>
    <w:rsid w:val="00F90BE0"/>
    <w:rsid w:val="00F91F42"/>
    <w:rsid w:val="00F92DEF"/>
    <w:rsid w:val="00F960DC"/>
    <w:rsid w:val="00F96FD4"/>
    <w:rsid w:val="00FA42AD"/>
    <w:rsid w:val="00FB2498"/>
    <w:rsid w:val="00FC39AF"/>
    <w:rsid w:val="00FC3AE2"/>
    <w:rsid w:val="00FC58CC"/>
    <w:rsid w:val="00FC66B6"/>
    <w:rsid w:val="00FD0164"/>
    <w:rsid w:val="00FD0A89"/>
    <w:rsid w:val="00FD4C3F"/>
    <w:rsid w:val="00FD5A6F"/>
    <w:rsid w:val="00FD5CB0"/>
    <w:rsid w:val="00FD716E"/>
    <w:rsid w:val="00FE063A"/>
    <w:rsid w:val="00FE4657"/>
    <w:rsid w:val="00FE5BBE"/>
    <w:rsid w:val="00FF1FF2"/>
    <w:rsid w:val="00FF33BE"/>
    <w:rsid w:val="00FF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563845"/>
  <w15:chartTrackingRefBased/>
  <w15:docId w15:val="{5D229EA1-04E4-4BC9-8BE0-C6B325F46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84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0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2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1C8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E3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2CD"/>
  </w:style>
  <w:style w:type="paragraph" w:styleId="Footer">
    <w:name w:val="footer"/>
    <w:basedOn w:val="Normal"/>
    <w:link w:val="FooterChar"/>
    <w:uiPriority w:val="99"/>
    <w:unhideWhenUsed/>
    <w:rsid w:val="003E3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11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ings.ringcentral.com/j/148697249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ccconfer.zoom.us/j/706898902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E529F-7AB2-4AB6-9952-CF1471805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t College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 Jacobi</dc:creator>
  <cp:keywords/>
  <dc:description/>
  <cp:lastModifiedBy>Amar Abbott</cp:lastModifiedBy>
  <cp:revision>2</cp:revision>
  <cp:lastPrinted>2019-04-24T22:03:00Z</cp:lastPrinted>
  <dcterms:created xsi:type="dcterms:W3CDTF">2020-09-28T21:07:00Z</dcterms:created>
  <dcterms:modified xsi:type="dcterms:W3CDTF">2020-09-28T21:07:00Z</dcterms:modified>
</cp:coreProperties>
</file>